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25096" w14:textId="2E812163" w:rsidR="00CD1C8D" w:rsidRPr="003655E8" w:rsidRDefault="003655E8" w:rsidP="003655E8">
      <w:pPr>
        <w:jc w:val="center"/>
        <w:rPr>
          <w:b/>
          <w:bCs/>
          <w:sz w:val="32"/>
          <w:szCs w:val="32"/>
          <w:u w:val="single"/>
        </w:rPr>
      </w:pPr>
      <w:r w:rsidRPr="003655E8">
        <w:rPr>
          <w:b/>
          <w:bCs/>
          <w:sz w:val="32"/>
          <w:szCs w:val="32"/>
          <w:u w:val="single"/>
        </w:rPr>
        <w:t>DREAM EPIC</w:t>
      </w:r>
    </w:p>
    <w:p w14:paraId="1C55538D" w14:textId="77777777" w:rsidR="00CD1C8D" w:rsidRDefault="00CD1C8D" w:rsidP="008F50D5">
      <w:pPr>
        <w:jc w:val="both"/>
        <w:rPr>
          <w:b/>
          <w:bCs/>
          <w:sz w:val="28"/>
          <w:szCs w:val="28"/>
          <w:u w:val="single"/>
        </w:rPr>
      </w:pPr>
    </w:p>
    <w:p w14:paraId="559E3AA9" w14:textId="019A6D07" w:rsidR="008F50D5" w:rsidRPr="00820F5F" w:rsidRDefault="008F50D5" w:rsidP="008F50D5">
      <w:pPr>
        <w:jc w:val="both"/>
        <w:rPr>
          <w:b/>
          <w:bCs/>
          <w:sz w:val="28"/>
          <w:szCs w:val="28"/>
          <w:u w:val="single"/>
        </w:rPr>
      </w:pPr>
      <w:r w:rsidRPr="00820F5F">
        <w:rPr>
          <w:b/>
          <w:bCs/>
          <w:sz w:val="28"/>
          <w:szCs w:val="28"/>
          <w:u w:val="single"/>
        </w:rPr>
        <w:t>Robot specifications</w:t>
      </w:r>
    </w:p>
    <w:p w14:paraId="323D5590" w14:textId="77777777" w:rsidR="008F50D5" w:rsidRDefault="008F50D5" w:rsidP="008F50D5">
      <w:pPr>
        <w:pStyle w:val="ListParagraph"/>
        <w:numPr>
          <w:ilvl w:val="0"/>
          <w:numId w:val="1"/>
        </w:numPr>
      </w:pPr>
      <w:r>
        <w:t>Chassis – 10x12 x1 cm</w:t>
      </w:r>
    </w:p>
    <w:p w14:paraId="76084BED" w14:textId="77777777" w:rsidR="008F50D5" w:rsidRDefault="008F50D5" w:rsidP="008F50D5">
      <w:pPr>
        <w:pStyle w:val="ListParagraph"/>
        <w:numPr>
          <w:ilvl w:val="0"/>
          <w:numId w:val="1"/>
        </w:numPr>
      </w:pPr>
      <w:r>
        <w:t>Wheel – radius 2cm, thickness-1cm</w:t>
      </w:r>
    </w:p>
    <w:p w14:paraId="3755C267" w14:textId="77777777" w:rsidR="008F50D5" w:rsidRDefault="008F50D5" w:rsidP="008F50D5">
      <w:pPr>
        <w:pStyle w:val="ListParagraph"/>
        <w:numPr>
          <w:ilvl w:val="0"/>
          <w:numId w:val="1"/>
        </w:numPr>
      </w:pPr>
      <w:r>
        <w:t>Ball support – 0.75 cm</w:t>
      </w:r>
    </w:p>
    <w:p w14:paraId="700FB445" w14:textId="77777777" w:rsidR="008F50D5" w:rsidRDefault="008F50D5" w:rsidP="008F50D5">
      <w:pPr>
        <w:pStyle w:val="ListParagraph"/>
        <w:numPr>
          <w:ilvl w:val="0"/>
          <w:numId w:val="1"/>
        </w:numPr>
      </w:pPr>
      <w:r>
        <w:t>Distance Sensor</w:t>
      </w:r>
    </w:p>
    <w:p w14:paraId="2583A684" w14:textId="24FDDFDC" w:rsidR="008F50D5" w:rsidRDefault="008F50D5" w:rsidP="008F50D5">
      <w:pPr>
        <w:pStyle w:val="ListParagraph"/>
        <w:numPr>
          <w:ilvl w:val="0"/>
          <w:numId w:val="2"/>
        </w:numPr>
      </w:pPr>
      <w:r>
        <w:t>Front left 2:    range - 15 cm</w:t>
      </w:r>
    </w:p>
    <w:p w14:paraId="4697DBB6" w14:textId="3065C94F" w:rsidR="008F50D5" w:rsidRDefault="008F50D5" w:rsidP="008F50D5">
      <w:pPr>
        <w:pStyle w:val="ListParagraph"/>
        <w:numPr>
          <w:ilvl w:val="0"/>
          <w:numId w:val="2"/>
        </w:numPr>
      </w:pPr>
      <w:r>
        <w:t>Front left 1:    range - 10cm</w:t>
      </w:r>
    </w:p>
    <w:p w14:paraId="4AD4B314" w14:textId="52A88A1E" w:rsidR="008F50D5" w:rsidRDefault="008F50D5" w:rsidP="008F50D5">
      <w:pPr>
        <w:pStyle w:val="ListParagraph"/>
        <w:numPr>
          <w:ilvl w:val="0"/>
          <w:numId w:val="2"/>
        </w:numPr>
      </w:pPr>
      <w:r>
        <w:t>Front middle: range - 10cm</w:t>
      </w:r>
    </w:p>
    <w:p w14:paraId="5CE6D790" w14:textId="2624D714" w:rsidR="008F50D5" w:rsidRDefault="008F50D5" w:rsidP="008F50D5">
      <w:pPr>
        <w:pStyle w:val="ListParagraph"/>
        <w:numPr>
          <w:ilvl w:val="0"/>
          <w:numId w:val="2"/>
        </w:numPr>
      </w:pPr>
      <w:r>
        <w:t>Front right1:   range - 10cm</w:t>
      </w:r>
    </w:p>
    <w:p w14:paraId="1EE88C3A" w14:textId="3B883A4F" w:rsidR="008F50D5" w:rsidRDefault="008F50D5" w:rsidP="008F50D5">
      <w:pPr>
        <w:pStyle w:val="ListParagraph"/>
        <w:numPr>
          <w:ilvl w:val="0"/>
          <w:numId w:val="2"/>
        </w:numPr>
      </w:pPr>
      <w:r>
        <w:t>Front right2:   range - 15cm</w:t>
      </w:r>
    </w:p>
    <w:p w14:paraId="5A584989" w14:textId="0F65E2E7" w:rsidR="008F50D5" w:rsidRDefault="008F50D5" w:rsidP="008F50D5">
      <w:pPr>
        <w:pStyle w:val="ListParagraph"/>
        <w:numPr>
          <w:ilvl w:val="0"/>
          <w:numId w:val="2"/>
        </w:numPr>
      </w:pPr>
      <w:r>
        <w:t xml:space="preserve">Top:                 </w:t>
      </w:r>
      <w:r w:rsidR="00CD1C8D">
        <w:t>range -</w:t>
      </w:r>
      <w:r>
        <w:t xml:space="preserve"> 40cm</w:t>
      </w:r>
    </w:p>
    <w:p w14:paraId="0809FD04" w14:textId="3A518DF4" w:rsidR="008F50D5" w:rsidRDefault="008F50D5" w:rsidP="008F50D5">
      <w:pPr>
        <w:pStyle w:val="ListParagraph"/>
        <w:numPr>
          <w:ilvl w:val="0"/>
          <w:numId w:val="2"/>
        </w:numPr>
      </w:pPr>
      <w:r>
        <w:t>Bottom:           range - 40cm</w:t>
      </w:r>
    </w:p>
    <w:p w14:paraId="023C39AE" w14:textId="77777777" w:rsidR="008F50D5" w:rsidRDefault="008F50D5" w:rsidP="008F50D5">
      <w:pPr>
        <w:pStyle w:val="ListParagraph"/>
        <w:numPr>
          <w:ilvl w:val="0"/>
          <w:numId w:val="1"/>
        </w:numPr>
      </w:pPr>
      <w:r>
        <w:t>Camera</w:t>
      </w:r>
    </w:p>
    <w:p w14:paraId="5B7D76AA" w14:textId="09E78C2F" w:rsidR="008F50D5" w:rsidRDefault="008F50D5" w:rsidP="008F50D5">
      <w:pPr>
        <w:pStyle w:val="ListParagraph"/>
        <w:numPr>
          <w:ilvl w:val="0"/>
          <w:numId w:val="1"/>
        </w:numPr>
      </w:pPr>
      <w:r>
        <w:t>Cylinder - radius 1cm, height-3cm</w:t>
      </w:r>
    </w:p>
    <w:p w14:paraId="12F9965B" w14:textId="0E7F873D" w:rsidR="00CD1C8D" w:rsidRDefault="00CD1C8D" w:rsidP="00CD1C8D"/>
    <w:p w14:paraId="4D73F42B" w14:textId="0BB7791B" w:rsidR="00CD1C8D" w:rsidRPr="003655E8" w:rsidRDefault="003655E8" w:rsidP="00CD1C8D">
      <w:pPr>
        <w:rPr>
          <w:b/>
          <w:bCs/>
        </w:rPr>
      </w:pPr>
      <w:r w:rsidRPr="003655E8">
        <w:rPr>
          <w:b/>
          <w:bCs/>
        </w:rPr>
        <w:t>Front distance IR sensors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026"/>
        <w:gridCol w:w="1222"/>
        <w:gridCol w:w="1222"/>
        <w:gridCol w:w="1318"/>
        <w:gridCol w:w="1109"/>
        <w:gridCol w:w="1076"/>
      </w:tblGrid>
      <w:tr w:rsidR="00CD1C8D" w14:paraId="0825459D" w14:textId="77777777" w:rsidTr="00AA112E">
        <w:tc>
          <w:tcPr>
            <w:tcW w:w="3026" w:type="dxa"/>
          </w:tcPr>
          <w:p w14:paraId="2B3D849C" w14:textId="77777777" w:rsidR="00CD1C8D" w:rsidRDefault="00CD1C8D" w:rsidP="00CD1C8D"/>
        </w:tc>
        <w:tc>
          <w:tcPr>
            <w:tcW w:w="1222" w:type="dxa"/>
          </w:tcPr>
          <w:p w14:paraId="72152631" w14:textId="05D0976D" w:rsidR="00CD1C8D" w:rsidRDefault="00CD1C8D" w:rsidP="00CD1C8D">
            <w:r>
              <w:t>Right2(r_2)</w:t>
            </w:r>
          </w:p>
        </w:tc>
        <w:tc>
          <w:tcPr>
            <w:tcW w:w="1222" w:type="dxa"/>
          </w:tcPr>
          <w:p w14:paraId="3067179E" w14:textId="68491CC6" w:rsidR="00CD1C8D" w:rsidRDefault="00CD1C8D" w:rsidP="00CD1C8D">
            <w:r>
              <w:t>Right1(r_1)</w:t>
            </w:r>
          </w:p>
        </w:tc>
        <w:tc>
          <w:tcPr>
            <w:tcW w:w="1318" w:type="dxa"/>
          </w:tcPr>
          <w:p w14:paraId="7E01DEF0" w14:textId="20D10D1F" w:rsidR="00CD1C8D" w:rsidRDefault="00CD1C8D" w:rsidP="00CD1C8D">
            <w:r>
              <w:t>Middle(C_0)</w:t>
            </w:r>
          </w:p>
        </w:tc>
        <w:tc>
          <w:tcPr>
            <w:tcW w:w="1109" w:type="dxa"/>
          </w:tcPr>
          <w:p w14:paraId="28D29586" w14:textId="0F79B2AC" w:rsidR="00CD1C8D" w:rsidRDefault="00CD1C8D" w:rsidP="00CD1C8D">
            <w:r>
              <w:t>Left1(l_1)</w:t>
            </w:r>
          </w:p>
        </w:tc>
        <w:tc>
          <w:tcPr>
            <w:tcW w:w="1076" w:type="dxa"/>
          </w:tcPr>
          <w:p w14:paraId="31BF04BB" w14:textId="0F8C8A8F" w:rsidR="00CD1C8D" w:rsidRDefault="00CD1C8D" w:rsidP="00CD1C8D">
            <w:r>
              <w:t>Left2(l_2)</w:t>
            </w:r>
          </w:p>
        </w:tc>
      </w:tr>
      <w:tr w:rsidR="00AA112E" w14:paraId="38477C2F" w14:textId="77777777" w:rsidTr="00AA112E">
        <w:tc>
          <w:tcPr>
            <w:tcW w:w="3026" w:type="dxa"/>
          </w:tcPr>
          <w:p w14:paraId="18EC5D0C" w14:textId="760341D5" w:rsidR="00CD1C8D" w:rsidRDefault="00AA112E" w:rsidP="00CD1C8D">
            <w:r>
              <w:t>Junction and Patch identify</w:t>
            </w:r>
          </w:p>
        </w:tc>
        <w:tc>
          <w:tcPr>
            <w:tcW w:w="1222" w:type="dxa"/>
            <w:shd w:val="clear" w:color="auto" w:fill="auto"/>
          </w:tcPr>
          <w:p w14:paraId="3EBA5400" w14:textId="77777777" w:rsidR="00CD1C8D" w:rsidRDefault="00CD1C8D" w:rsidP="00CD1C8D"/>
        </w:tc>
        <w:tc>
          <w:tcPr>
            <w:tcW w:w="1222" w:type="dxa"/>
            <w:shd w:val="clear" w:color="auto" w:fill="C5E0B3" w:themeFill="accent6" w:themeFillTint="66"/>
          </w:tcPr>
          <w:p w14:paraId="0D355826" w14:textId="77777777" w:rsidR="00CD1C8D" w:rsidRDefault="00CD1C8D" w:rsidP="00CD1C8D"/>
        </w:tc>
        <w:tc>
          <w:tcPr>
            <w:tcW w:w="1318" w:type="dxa"/>
            <w:shd w:val="clear" w:color="auto" w:fill="C5E0B3" w:themeFill="accent6" w:themeFillTint="66"/>
          </w:tcPr>
          <w:p w14:paraId="52835C9B" w14:textId="77777777" w:rsidR="00CD1C8D" w:rsidRDefault="00CD1C8D" w:rsidP="00CD1C8D"/>
        </w:tc>
        <w:tc>
          <w:tcPr>
            <w:tcW w:w="1109" w:type="dxa"/>
            <w:shd w:val="clear" w:color="auto" w:fill="C5E0B3" w:themeFill="accent6" w:themeFillTint="66"/>
          </w:tcPr>
          <w:p w14:paraId="148485FF" w14:textId="77777777" w:rsidR="00CD1C8D" w:rsidRDefault="00CD1C8D" w:rsidP="00CD1C8D"/>
        </w:tc>
        <w:tc>
          <w:tcPr>
            <w:tcW w:w="1076" w:type="dxa"/>
            <w:shd w:val="clear" w:color="auto" w:fill="auto"/>
          </w:tcPr>
          <w:p w14:paraId="3B153964" w14:textId="77777777" w:rsidR="00CD1C8D" w:rsidRDefault="00CD1C8D" w:rsidP="00CD1C8D"/>
        </w:tc>
      </w:tr>
      <w:tr w:rsidR="00CD1C8D" w14:paraId="4E482E5A" w14:textId="77777777" w:rsidTr="00AA112E">
        <w:tc>
          <w:tcPr>
            <w:tcW w:w="3026" w:type="dxa"/>
          </w:tcPr>
          <w:p w14:paraId="2973DC29" w14:textId="6DB5378C" w:rsidR="00CD1C8D" w:rsidRDefault="00AA112E" w:rsidP="00CD1C8D">
            <w:r>
              <w:t xml:space="preserve">Move forward </w:t>
            </w:r>
          </w:p>
        </w:tc>
        <w:tc>
          <w:tcPr>
            <w:tcW w:w="1222" w:type="dxa"/>
            <w:shd w:val="clear" w:color="auto" w:fill="2F5496" w:themeFill="accent1" w:themeFillShade="BF"/>
          </w:tcPr>
          <w:p w14:paraId="5CD1D680" w14:textId="77777777" w:rsidR="00CD1C8D" w:rsidRDefault="00CD1C8D" w:rsidP="00CD1C8D"/>
        </w:tc>
        <w:tc>
          <w:tcPr>
            <w:tcW w:w="1222" w:type="dxa"/>
            <w:shd w:val="clear" w:color="auto" w:fill="2F5496" w:themeFill="accent1" w:themeFillShade="BF"/>
          </w:tcPr>
          <w:p w14:paraId="791EE2E2" w14:textId="77777777" w:rsidR="00CD1C8D" w:rsidRDefault="00CD1C8D" w:rsidP="00CD1C8D"/>
        </w:tc>
        <w:tc>
          <w:tcPr>
            <w:tcW w:w="1318" w:type="dxa"/>
            <w:shd w:val="clear" w:color="auto" w:fill="FBE4D5" w:themeFill="accent2" w:themeFillTint="33"/>
          </w:tcPr>
          <w:p w14:paraId="30F2F801" w14:textId="77777777" w:rsidR="00CD1C8D" w:rsidRPr="00AA112E" w:rsidRDefault="00CD1C8D" w:rsidP="00CD1C8D">
            <w:pPr>
              <w:rPr>
                <w:color w:val="FF0000"/>
              </w:rPr>
            </w:pPr>
          </w:p>
        </w:tc>
        <w:tc>
          <w:tcPr>
            <w:tcW w:w="1109" w:type="dxa"/>
            <w:shd w:val="clear" w:color="auto" w:fill="2F5496" w:themeFill="accent1" w:themeFillShade="BF"/>
          </w:tcPr>
          <w:p w14:paraId="74211A99" w14:textId="77777777" w:rsidR="00CD1C8D" w:rsidRDefault="00CD1C8D" w:rsidP="00CD1C8D"/>
        </w:tc>
        <w:tc>
          <w:tcPr>
            <w:tcW w:w="1076" w:type="dxa"/>
            <w:shd w:val="clear" w:color="auto" w:fill="2F5496" w:themeFill="accent1" w:themeFillShade="BF"/>
          </w:tcPr>
          <w:p w14:paraId="3506506D" w14:textId="77777777" w:rsidR="00CD1C8D" w:rsidRDefault="00CD1C8D" w:rsidP="00CD1C8D"/>
        </w:tc>
      </w:tr>
      <w:tr w:rsidR="00CD1C8D" w14:paraId="5F7AEF33" w14:textId="77777777" w:rsidTr="00AA112E">
        <w:tc>
          <w:tcPr>
            <w:tcW w:w="3026" w:type="dxa"/>
          </w:tcPr>
          <w:p w14:paraId="42271AD9" w14:textId="17250D01" w:rsidR="00CD1C8D" w:rsidRDefault="00AA112E" w:rsidP="00CD1C8D">
            <w:r>
              <w:t>Left 90’ turn</w:t>
            </w:r>
          </w:p>
        </w:tc>
        <w:tc>
          <w:tcPr>
            <w:tcW w:w="1222" w:type="dxa"/>
            <w:shd w:val="clear" w:color="auto" w:fill="2F5496" w:themeFill="accent1" w:themeFillShade="BF"/>
          </w:tcPr>
          <w:p w14:paraId="713DBCBD" w14:textId="77777777" w:rsidR="00CD1C8D" w:rsidRDefault="00CD1C8D" w:rsidP="00CD1C8D"/>
        </w:tc>
        <w:tc>
          <w:tcPr>
            <w:tcW w:w="1222" w:type="dxa"/>
            <w:shd w:val="clear" w:color="auto" w:fill="2F5496" w:themeFill="accent1" w:themeFillShade="BF"/>
          </w:tcPr>
          <w:p w14:paraId="687E8A8E" w14:textId="77777777" w:rsidR="00CD1C8D" w:rsidRDefault="00CD1C8D" w:rsidP="00CD1C8D"/>
        </w:tc>
        <w:tc>
          <w:tcPr>
            <w:tcW w:w="1318" w:type="dxa"/>
            <w:shd w:val="clear" w:color="auto" w:fill="FBE4D5" w:themeFill="accent2" w:themeFillTint="33"/>
          </w:tcPr>
          <w:p w14:paraId="59965901" w14:textId="77777777" w:rsidR="00CD1C8D" w:rsidRDefault="00CD1C8D" w:rsidP="00CD1C8D"/>
        </w:tc>
        <w:tc>
          <w:tcPr>
            <w:tcW w:w="1109" w:type="dxa"/>
            <w:shd w:val="clear" w:color="auto" w:fill="FBE4D5" w:themeFill="accent2" w:themeFillTint="33"/>
          </w:tcPr>
          <w:p w14:paraId="77E15905" w14:textId="77777777" w:rsidR="00CD1C8D" w:rsidRDefault="00CD1C8D" w:rsidP="00CD1C8D"/>
        </w:tc>
        <w:tc>
          <w:tcPr>
            <w:tcW w:w="1076" w:type="dxa"/>
            <w:shd w:val="clear" w:color="auto" w:fill="FBE4D5" w:themeFill="accent2" w:themeFillTint="33"/>
          </w:tcPr>
          <w:p w14:paraId="1B2116F8" w14:textId="77777777" w:rsidR="00CD1C8D" w:rsidRDefault="00CD1C8D" w:rsidP="00CD1C8D"/>
        </w:tc>
      </w:tr>
      <w:tr w:rsidR="00CD1C8D" w14:paraId="15D1383D" w14:textId="77777777" w:rsidTr="00AA112E">
        <w:tc>
          <w:tcPr>
            <w:tcW w:w="3026" w:type="dxa"/>
          </w:tcPr>
          <w:p w14:paraId="0A375FD5" w14:textId="51D3E4B8" w:rsidR="00CD1C8D" w:rsidRDefault="00AA112E" w:rsidP="00CD1C8D">
            <w:r>
              <w:t>Right 90’ turn</w:t>
            </w:r>
          </w:p>
        </w:tc>
        <w:tc>
          <w:tcPr>
            <w:tcW w:w="1222" w:type="dxa"/>
            <w:shd w:val="clear" w:color="auto" w:fill="FBE4D5" w:themeFill="accent2" w:themeFillTint="33"/>
          </w:tcPr>
          <w:p w14:paraId="09641BDD" w14:textId="77777777" w:rsidR="00CD1C8D" w:rsidRDefault="00CD1C8D" w:rsidP="00CD1C8D"/>
        </w:tc>
        <w:tc>
          <w:tcPr>
            <w:tcW w:w="1222" w:type="dxa"/>
            <w:shd w:val="clear" w:color="auto" w:fill="FBE4D5" w:themeFill="accent2" w:themeFillTint="33"/>
          </w:tcPr>
          <w:p w14:paraId="608DAA93" w14:textId="77777777" w:rsidR="00CD1C8D" w:rsidRDefault="00CD1C8D" w:rsidP="00CD1C8D"/>
        </w:tc>
        <w:tc>
          <w:tcPr>
            <w:tcW w:w="1318" w:type="dxa"/>
            <w:shd w:val="clear" w:color="auto" w:fill="FBE4D5" w:themeFill="accent2" w:themeFillTint="33"/>
          </w:tcPr>
          <w:p w14:paraId="35D5B992" w14:textId="77777777" w:rsidR="00CD1C8D" w:rsidRDefault="00CD1C8D" w:rsidP="00CD1C8D"/>
        </w:tc>
        <w:tc>
          <w:tcPr>
            <w:tcW w:w="1109" w:type="dxa"/>
            <w:shd w:val="clear" w:color="auto" w:fill="2F5496" w:themeFill="accent1" w:themeFillShade="BF"/>
          </w:tcPr>
          <w:p w14:paraId="633CECA8" w14:textId="77777777" w:rsidR="00CD1C8D" w:rsidRDefault="00CD1C8D" w:rsidP="00CD1C8D"/>
        </w:tc>
        <w:tc>
          <w:tcPr>
            <w:tcW w:w="1076" w:type="dxa"/>
            <w:shd w:val="clear" w:color="auto" w:fill="2F5496" w:themeFill="accent1" w:themeFillShade="BF"/>
          </w:tcPr>
          <w:p w14:paraId="334FC1F9" w14:textId="77777777" w:rsidR="00CD1C8D" w:rsidRDefault="00CD1C8D" w:rsidP="00CD1C8D"/>
        </w:tc>
      </w:tr>
      <w:tr w:rsidR="00AA112E" w14:paraId="3EDD198D" w14:textId="77777777" w:rsidTr="00AA112E">
        <w:tc>
          <w:tcPr>
            <w:tcW w:w="3026" w:type="dxa"/>
          </w:tcPr>
          <w:p w14:paraId="63168EFC" w14:textId="2BE518A8" w:rsidR="00AA112E" w:rsidRDefault="00AA112E" w:rsidP="00CD1C8D">
            <w:r>
              <w:t>Curve left move</w:t>
            </w:r>
          </w:p>
        </w:tc>
        <w:tc>
          <w:tcPr>
            <w:tcW w:w="1222" w:type="dxa"/>
            <w:shd w:val="clear" w:color="auto" w:fill="2F5496" w:themeFill="accent1" w:themeFillShade="BF"/>
          </w:tcPr>
          <w:p w14:paraId="7378443E" w14:textId="77777777" w:rsidR="00AA112E" w:rsidRDefault="00AA112E" w:rsidP="00CD1C8D"/>
        </w:tc>
        <w:tc>
          <w:tcPr>
            <w:tcW w:w="1222" w:type="dxa"/>
            <w:shd w:val="clear" w:color="auto" w:fill="FBE4D5" w:themeFill="accent2" w:themeFillTint="33"/>
          </w:tcPr>
          <w:p w14:paraId="67DEF189" w14:textId="77777777" w:rsidR="00AA112E" w:rsidRDefault="00AA112E" w:rsidP="00CD1C8D"/>
        </w:tc>
        <w:tc>
          <w:tcPr>
            <w:tcW w:w="1318" w:type="dxa"/>
            <w:shd w:val="clear" w:color="auto" w:fill="FBE4D5" w:themeFill="accent2" w:themeFillTint="33"/>
          </w:tcPr>
          <w:p w14:paraId="6EE50E13" w14:textId="77777777" w:rsidR="00AA112E" w:rsidRDefault="00AA112E" w:rsidP="00CD1C8D"/>
        </w:tc>
        <w:tc>
          <w:tcPr>
            <w:tcW w:w="1109" w:type="dxa"/>
            <w:shd w:val="clear" w:color="auto" w:fill="2F5496" w:themeFill="accent1" w:themeFillShade="BF"/>
          </w:tcPr>
          <w:p w14:paraId="6459F206" w14:textId="77777777" w:rsidR="00AA112E" w:rsidRDefault="00AA112E" w:rsidP="00CD1C8D"/>
        </w:tc>
        <w:tc>
          <w:tcPr>
            <w:tcW w:w="1076" w:type="dxa"/>
            <w:shd w:val="clear" w:color="auto" w:fill="2F5496" w:themeFill="accent1" w:themeFillShade="BF"/>
          </w:tcPr>
          <w:p w14:paraId="69A6CB96" w14:textId="77777777" w:rsidR="00AA112E" w:rsidRDefault="00AA112E" w:rsidP="00CD1C8D"/>
        </w:tc>
      </w:tr>
      <w:tr w:rsidR="00AA112E" w14:paraId="5596FD81" w14:textId="77777777" w:rsidTr="00AA112E">
        <w:tc>
          <w:tcPr>
            <w:tcW w:w="3026" w:type="dxa"/>
          </w:tcPr>
          <w:p w14:paraId="3F917108" w14:textId="705076B7" w:rsidR="00AA112E" w:rsidRDefault="00AA112E" w:rsidP="00CD1C8D">
            <w:r>
              <w:t>Curve right move</w:t>
            </w:r>
          </w:p>
        </w:tc>
        <w:tc>
          <w:tcPr>
            <w:tcW w:w="1222" w:type="dxa"/>
            <w:shd w:val="clear" w:color="auto" w:fill="2F5496" w:themeFill="accent1" w:themeFillShade="BF"/>
          </w:tcPr>
          <w:p w14:paraId="49AA1600" w14:textId="77777777" w:rsidR="00AA112E" w:rsidRDefault="00AA112E" w:rsidP="00CD1C8D"/>
        </w:tc>
        <w:tc>
          <w:tcPr>
            <w:tcW w:w="1222" w:type="dxa"/>
            <w:shd w:val="clear" w:color="auto" w:fill="2F5496" w:themeFill="accent1" w:themeFillShade="BF"/>
          </w:tcPr>
          <w:p w14:paraId="1D1ACC87" w14:textId="77777777" w:rsidR="00AA112E" w:rsidRDefault="00AA112E" w:rsidP="00CD1C8D"/>
        </w:tc>
        <w:tc>
          <w:tcPr>
            <w:tcW w:w="1318" w:type="dxa"/>
            <w:shd w:val="clear" w:color="auto" w:fill="FBE4D5" w:themeFill="accent2" w:themeFillTint="33"/>
          </w:tcPr>
          <w:p w14:paraId="2825184F" w14:textId="77777777" w:rsidR="00AA112E" w:rsidRDefault="00AA112E" w:rsidP="00CD1C8D"/>
        </w:tc>
        <w:tc>
          <w:tcPr>
            <w:tcW w:w="1109" w:type="dxa"/>
            <w:shd w:val="clear" w:color="auto" w:fill="FBE4D5" w:themeFill="accent2" w:themeFillTint="33"/>
          </w:tcPr>
          <w:p w14:paraId="32224A32" w14:textId="77777777" w:rsidR="00AA112E" w:rsidRDefault="00AA112E" w:rsidP="00CD1C8D"/>
        </w:tc>
        <w:tc>
          <w:tcPr>
            <w:tcW w:w="1076" w:type="dxa"/>
            <w:shd w:val="clear" w:color="auto" w:fill="2F5496" w:themeFill="accent1" w:themeFillShade="BF"/>
          </w:tcPr>
          <w:p w14:paraId="68851C2E" w14:textId="77777777" w:rsidR="00AA112E" w:rsidRDefault="00AA112E" w:rsidP="00CD1C8D"/>
        </w:tc>
      </w:tr>
    </w:tbl>
    <w:p w14:paraId="471DA045" w14:textId="7A5F0C45" w:rsidR="00CD1C8D" w:rsidRDefault="00CD1C8D" w:rsidP="00CD1C8D"/>
    <w:p w14:paraId="2B669F7D" w14:textId="092A33A8" w:rsidR="003655E8" w:rsidRPr="003655E8" w:rsidRDefault="003655E8" w:rsidP="003655E8">
      <w:pPr>
        <w:ind w:firstLine="720"/>
        <w:rPr>
          <w:b/>
          <w:bCs/>
        </w:rPr>
      </w:pPr>
      <w:r w:rsidRPr="003655E8">
        <w:rPr>
          <w:b/>
          <w:bCs/>
        </w:rPr>
        <w:t xml:space="preserve">Sensors above the chassis 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1551"/>
        <w:gridCol w:w="1071"/>
      </w:tblGrid>
      <w:tr w:rsidR="00B70A06" w14:paraId="72EB76A9" w14:textId="77777777" w:rsidTr="00663947">
        <w:trPr>
          <w:trHeight w:val="142"/>
        </w:trPr>
        <w:tc>
          <w:tcPr>
            <w:tcW w:w="2622" w:type="dxa"/>
            <w:gridSpan w:val="2"/>
          </w:tcPr>
          <w:p w14:paraId="31144D6F" w14:textId="7165B6D0" w:rsidR="00B70A06" w:rsidRDefault="00B70A06" w:rsidP="00B70A0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ll wall</w:t>
            </w:r>
          </w:p>
        </w:tc>
      </w:tr>
      <w:tr w:rsidR="00B70A06" w14:paraId="53E95937" w14:textId="77777777" w:rsidTr="00663947">
        <w:trPr>
          <w:trHeight w:val="142"/>
        </w:trPr>
        <w:tc>
          <w:tcPr>
            <w:tcW w:w="1551" w:type="dxa"/>
          </w:tcPr>
          <w:p w14:paraId="4E341B58" w14:textId="0117EE0B" w:rsidR="00B70A06" w:rsidRPr="00B70A06" w:rsidRDefault="00B70A06">
            <w:r>
              <w:t>Top sensor</w:t>
            </w:r>
          </w:p>
        </w:tc>
        <w:tc>
          <w:tcPr>
            <w:tcW w:w="1071" w:type="dxa"/>
            <w:shd w:val="clear" w:color="auto" w:fill="FBE4D5" w:themeFill="accent2" w:themeFillTint="33"/>
          </w:tcPr>
          <w:p w14:paraId="4009D2D0" w14:textId="77777777" w:rsidR="00B70A06" w:rsidRDefault="00B70A06">
            <w:pPr>
              <w:rPr>
                <w:b/>
                <w:bCs/>
              </w:rPr>
            </w:pPr>
          </w:p>
        </w:tc>
      </w:tr>
      <w:tr w:rsidR="00B70A06" w14:paraId="65913130" w14:textId="77777777" w:rsidTr="00663947">
        <w:trPr>
          <w:trHeight w:val="142"/>
        </w:trPr>
        <w:tc>
          <w:tcPr>
            <w:tcW w:w="1551" w:type="dxa"/>
          </w:tcPr>
          <w:p w14:paraId="3F7BB17E" w14:textId="362B1F6C" w:rsidR="00B70A06" w:rsidRPr="00B70A06" w:rsidRDefault="00B70A06">
            <w:r>
              <w:t>Bottom sensor</w:t>
            </w:r>
          </w:p>
        </w:tc>
        <w:tc>
          <w:tcPr>
            <w:tcW w:w="1071" w:type="dxa"/>
            <w:shd w:val="clear" w:color="auto" w:fill="FBE4D5" w:themeFill="accent2" w:themeFillTint="33"/>
          </w:tcPr>
          <w:p w14:paraId="0755119C" w14:textId="77777777" w:rsidR="00B70A06" w:rsidRDefault="00B70A06">
            <w:pPr>
              <w:rPr>
                <w:b/>
                <w:bCs/>
              </w:rPr>
            </w:pPr>
          </w:p>
        </w:tc>
      </w:tr>
      <w:tr w:rsidR="00B70A06" w14:paraId="60EEF003" w14:textId="77777777" w:rsidTr="00663947">
        <w:trPr>
          <w:trHeight w:val="142"/>
        </w:trPr>
        <w:tc>
          <w:tcPr>
            <w:tcW w:w="2622" w:type="dxa"/>
            <w:gridSpan w:val="2"/>
          </w:tcPr>
          <w:p w14:paraId="7AA9D8CB" w14:textId="53620610" w:rsidR="00B70A06" w:rsidRDefault="00B70A06" w:rsidP="00976F9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hort wall</w:t>
            </w:r>
          </w:p>
        </w:tc>
      </w:tr>
      <w:tr w:rsidR="00B70A06" w14:paraId="3534F7FE" w14:textId="77777777" w:rsidTr="00663947">
        <w:trPr>
          <w:trHeight w:val="142"/>
        </w:trPr>
        <w:tc>
          <w:tcPr>
            <w:tcW w:w="1551" w:type="dxa"/>
          </w:tcPr>
          <w:p w14:paraId="497A7E21" w14:textId="77777777" w:rsidR="00B70A06" w:rsidRPr="00B70A06" w:rsidRDefault="00B70A06" w:rsidP="00976F91">
            <w:r>
              <w:t>Top sensor</w:t>
            </w:r>
          </w:p>
        </w:tc>
        <w:tc>
          <w:tcPr>
            <w:tcW w:w="1071" w:type="dxa"/>
            <w:shd w:val="clear" w:color="auto" w:fill="2F5496" w:themeFill="accent1" w:themeFillShade="BF"/>
          </w:tcPr>
          <w:p w14:paraId="7B45860F" w14:textId="77777777" w:rsidR="00B70A06" w:rsidRDefault="00B70A06" w:rsidP="00976F91">
            <w:pPr>
              <w:rPr>
                <w:b/>
                <w:bCs/>
              </w:rPr>
            </w:pPr>
          </w:p>
        </w:tc>
      </w:tr>
      <w:tr w:rsidR="00B70A06" w14:paraId="23EEFDBC" w14:textId="77777777" w:rsidTr="00663947">
        <w:trPr>
          <w:trHeight w:val="142"/>
        </w:trPr>
        <w:tc>
          <w:tcPr>
            <w:tcW w:w="1551" w:type="dxa"/>
          </w:tcPr>
          <w:p w14:paraId="4C1A9F91" w14:textId="77777777" w:rsidR="00B70A06" w:rsidRPr="00B70A06" w:rsidRDefault="00B70A06" w:rsidP="00976F91">
            <w:r>
              <w:t>Bottom sensor</w:t>
            </w:r>
          </w:p>
        </w:tc>
        <w:tc>
          <w:tcPr>
            <w:tcW w:w="1071" w:type="dxa"/>
            <w:shd w:val="clear" w:color="auto" w:fill="FBE4D5" w:themeFill="accent2" w:themeFillTint="33"/>
          </w:tcPr>
          <w:p w14:paraId="346864C7" w14:textId="77777777" w:rsidR="00B70A06" w:rsidRDefault="00B70A06" w:rsidP="00976F91">
            <w:pPr>
              <w:rPr>
                <w:b/>
                <w:bCs/>
              </w:rPr>
            </w:pPr>
          </w:p>
        </w:tc>
      </w:tr>
    </w:tbl>
    <w:p w14:paraId="561FE85A" w14:textId="77777777" w:rsidR="008F50D5" w:rsidRDefault="008F50D5">
      <w:pPr>
        <w:rPr>
          <w:b/>
          <w:bCs/>
        </w:rPr>
      </w:pPr>
    </w:p>
    <w:p w14:paraId="7DCAAB96" w14:textId="373A15C0" w:rsidR="00663947" w:rsidRDefault="00663947">
      <w:pPr>
        <w:rPr>
          <w:b/>
          <w:bCs/>
        </w:rPr>
      </w:pPr>
    </w:p>
    <w:p w14:paraId="1D986BCC" w14:textId="77777777" w:rsidR="00663947" w:rsidRDefault="00663947">
      <w:pPr>
        <w:rPr>
          <w:b/>
          <w:bCs/>
        </w:rPr>
      </w:pPr>
    </w:p>
    <w:p w14:paraId="3696FB9E" w14:textId="77777777" w:rsidR="00663947" w:rsidRDefault="00663947">
      <w:pPr>
        <w:rPr>
          <w:b/>
          <w:bCs/>
        </w:rPr>
      </w:pPr>
      <w:r>
        <w:rPr>
          <w:b/>
          <w:bCs/>
        </w:rPr>
        <w:br w:type="page"/>
      </w:r>
    </w:p>
    <w:p w14:paraId="55F60186" w14:textId="4D402D0C" w:rsidR="00EF654E" w:rsidRDefault="00786506">
      <w:pPr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126E361B" wp14:editId="45680D78">
                <wp:simplePos x="0" y="0"/>
                <wp:positionH relativeFrom="margin">
                  <wp:posOffset>-469900</wp:posOffset>
                </wp:positionH>
                <wp:positionV relativeFrom="paragraph">
                  <wp:posOffset>3663950</wp:posOffset>
                </wp:positionV>
                <wp:extent cx="6911340" cy="4540885"/>
                <wp:effectExtent l="0" t="0" r="22860" b="12065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11340" cy="4540885"/>
                          <a:chOff x="0" y="-1194840"/>
                          <a:chExt cx="7498080" cy="4715280"/>
                        </a:xfrm>
                      </wpg:grpSpPr>
                      <wpg:grpSp>
                        <wpg:cNvPr id="26" name="Group 26"/>
                        <wpg:cNvGrpSpPr/>
                        <wpg:grpSpPr>
                          <a:xfrm>
                            <a:off x="1249680" y="632460"/>
                            <a:ext cx="4572000" cy="2430780"/>
                            <a:chOff x="0" y="22860"/>
                            <a:chExt cx="4572000" cy="2430780"/>
                          </a:xfrm>
                        </wpg:grpSpPr>
                        <wpg:grpSp>
                          <wpg:cNvPr id="14" name="Group 14"/>
                          <wpg:cNvGrpSpPr/>
                          <wpg:grpSpPr>
                            <a:xfrm>
                              <a:off x="0" y="22860"/>
                              <a:ext cx="4572000" cy="2430780"/>
                              <a:chOff x="-857250" y="1303020"/>
                              <a:chExt cx="4572000" cy="2430780"/>
                            </a:xfrm>
                          </wpg:grpSpPr>
                          <wps:wsp>
                            <wps:cNvPr id="7" name="Straight Arrow Connector 7"/>
                            <wps:cNvCnPr/>
                            <wps:spPr>
                              <a:xfrm flipH="1" flipV="1">
                                <a:off x="-278130" y="1303020"/>
                                <a:ext cx="952500" cy="9372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13" name="Group 13"/>
                            <wpg:cNvGrpSpPr/>
                            <wpg:grpSpPr>
                              <a:xfrm>
                                <a:off x="-857250" y="1356360"/>
                                <a:ext cx="4572000" cy="2377440"/>
                                <a:chOff x="-857250" y="822960"/>
                                <a:chExt cx="4572000" cy="2377440"/>
                              </a:xfrm>
                            </wpg:grpSpPr>
                            <wps:wsp>
                              <wps:cNvPr id="5" name="Hexagon 5"/>
                              <wps:cNvSpPr/>
                              <wps:spPr>
                                <a:xfrm>
                                  <a:off x="434340" y="1714500"/>
                                  <a:ext cx="1992630" cy="731520"/>
                                </a:xfrm>
                                <a:prstGeom prst="hexagon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7A1006C" w14:textId="188A7EDD" w:rsidR="009D3762" w:rsidRDefault="0060719D" w:rsidP="009D3762">
                                    <w:pPr>
                                      <w:jc w:val="center"/>
                                    </w:pPr>
                                    <w:r>
                                      <w:t>CHECKING THE STEP NUMBE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2419350" y="2087880"/>
                                  <a:ext cx="1295400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" name="Straight Arrow Connector 8"/>
                              <wps:cNvCnPr/>
                              <wps:spPr>
                                <a:xfrm flipV="1">
                                  <a:off x="2236470" y="822960"/>
                                  <a:ext cx="891540" cy="88392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9" name="Straight Arrow Connector 9"/>
                              <wps:cNvCnPr/>
                              <wps:spPr>
                                <a:xfrm flipH="1">
                                  <a:off x="-857250" y="2065020"/>
                                  <a:ext cx="1303020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0" name="Straight Arrow Connector 10"/>
                              <wps:cNvCnPr/>
                              <wps:spPr>
                                <a:xfrm flipH="1">
                                  <a:off x="-392430" y="2430780"/>
                                  <a:ext cx="1021080" cy="75438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" name="Straight Arrow Connector 11"/>
                              <wps:cNvCnPr/>
                              <wps:spPr>
                                <a:xfrm>
                                  <a:off x="2236470" y="2438400"/>
                                  <a:ext cx="1150620" cy="76200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1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314700" y="1920240"/>
                              <a:ext cx="670560" cy="266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1ECA262" w14:textId="126EB225" w:rsidR="009D3762" w:rsidRDefault="009D3762" w:rsidP="009D3762">
                                <w:r>
                                  <w:t xml:space="preserve">STEP </w:t>
                                </w:r>
                                <w:r w:rsidR="0060719D"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9600" y="1889760"/>
                              <a:ext cx="717237" cy="266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AC97258" w14:textId="3BB4E1CD" w:rsidR="009D3762" w:rsidRDefault="009D3762" w:rsidP="009D3762">
                                <w:r>
                                  <w:t xml:space="preserve">STEP </w:t>
                                </w:r>
                                <w:r w:rsidR="0060719D"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9079" y="1150621"/>
                              <a:ext cx="633746" cy="266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88C47D" w14:textId="25473D55" w:rsidR="009D3762" w:rsidRDefault="009D3762" w:rsidP="009D3762">
                                <w:r>
                                  <w:t xml:space="preserve">STEP </w:t>
                                </w:r>
                                <w:r w:rsidR="0060719D">
                                  <w:t>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70560" y="319744"/>
                              <a:ext cx="752725" cy="266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B67A1F8" w14:textId="4C22FA23" w:rsidR="009D3762" w:rsidRDefault="009D3762" w:rsidP="009D3762">
                                <w:r>
                                  <w:t xml:space="preserve">STEP </w:t>
                                </w:r>
                                <w:r w:rsidR="00786506"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2340" y="1211580"/>
                              <a:ext cx="689690" cy="266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E708E72" w14:textId="3756A7C3" w:rsidR="009D3762" w:rsidRDefault="009D3762" w:rsidP="009D3762">
                                <w:r>
                                  <w:t xml:space="preserve">STEP </w:t>
                                </w:r>
                                <w:r w:rsidR="0060719D"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92780" y="441959"/>
                              <a:ext cx="683019" cy="2667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0FC7CFD" w14:textId="778B59B2" w:rsidR="009D3762" w:rsidRDefault="009D3762" w:rsidP="009D3762">
                                <w:r>
                                  <w:t>STEP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5" name="Connector: Curved 25"/>
                        <wps:cNvCnPr/>
                        <wps:spPr>
                          <a:xfrm rot="16200000" flipH="1">
                            <a:off x="2242021" y="142711"/>
                            <a:ext cx="2711219" cy="36118"/>
                          </a:xfrm>
                          <a:prstGeom prst="curvedConnector3">
                            <a:avLst>
                              <a:gd name="adj1" fmla="val 5000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ectangle: Rounded Corners 28"/>
                        <wps:cNvSpPr/>
                        <wps:spPr>
                          <a:xfrm>
                            <a:off x="403860" y="266700"/>
                            <a:ext cx="1661160" cy="35814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39A8F3" w14:textId="5C84C9CA" w:rsidR="0060719D" w:rsidRDefault="0060719D" w:rsidP="0060719D">
                              <w:pPr>
                                <w:jc w:val="center"/>
                              </w:pPr>
                              <w:r>
                                <w:t xml:space="preserve">IDENTIFYING THE START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Rectangle: Rounded Corners 29"/>
                        <wps:cNvSpPr/>
                        <wps:spPr>
                          <a:xfrm>
                            <a:off x="4968240" y="0"/>
                            <a:ext cx="1524000" cy="67818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588407E" w14:textId="125D796C" w:rsidR="00D36D0B" w:rsidRDefault="00D36D0B" w:rsidP="00D36D0B">
                              <w:pPr>
                                <w:jc w:val="center"/>
                              </w:pPr>
                              <w:r>
                                <w:t>RETURNING COLOR OF PETCH USING CAMERA SENSOR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Rectangle: Rounded Corners 30"/>
                        <wps:cNvSpPr/>
                        <wps:spPr>
                          <a:xfrm>
                            <a:off x="5852160" y="1463040"/>
                            <a:ext cx="1645920" cy="9144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2724D1" w14:textId="4A7342C2" w:rsidR="00D36D0B" w:rsidRDefault="00D36D0B" w:rsidP="00D36D0B">
                              <w:pPr>
                                <w:jc w:val="center"/>
                              </w:pPr>
                              <w:r>
                                <w:t>DECIDE ON N VALUE AFTER DISTANCE AND HIGHT DETECTION OF PILL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Rectangle: Rounded Corners 31"/>
                        <wps:cNvSpPr/>
                        <wps:spPr>
                          <a:xfrm>
                            <a:off x="5539740" y="2971800"/>
                            <a:ext cx="1889760" cy="31242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674336" w14:textId="5F0C5397" w:rsidR="00D36D0B" w:rsidRDefault="00D36D0B" w:rsidP="00D36D0B">
                              <w:pPr>
                                <w:jc w:val="center"/>
                              </w:pPr>
                              <w:r>
                                <w:t>TURNING LEFT IN JUCTION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ectangle: Rounded Corners 32"/>
                        <wps:cNvSpPr/>
                        <wps:spPr>
                          <a:xfrm>
                            <a:off x="68580" y="2743200"/>
                            <a:ext cx="1653540" cy="77724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350FBCC" w14:textId="29D0280E" w:rsidR="00D36D0B" w:rsidRDefault="00D36D0B" w:rsidP="00D36D0B">
                              <w:pPr>
                                <w:jc w:val="center"/>
                              </w:pPr>
                              <w:r>
                                <w:t>TURNING TO THE DIRECTION ACCORDING TO THE N VALUE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Rectangle: Rounded Corners 33"/>
                        <wps:cNvSpPr/>
                        <wps:spPr>
                          <a:xfrm>
                            <a:off x="0" y="1501140"/>
                            <a:ext cx="1181100" cy="92964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7B561DA" w14:textId="4BC9EB3B" w:rsidR="00D36D0B" w:rsidRDefault="00D36D0B" w:rsidP="00D36D0B">
                              <w:pPr>
                                <w:jc w:val="center"/>
                              </w:pPr>
                              <w:r>
                                <w:t>END POINT DETECTION AND END THE STIMU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6E361B" id="Group 34" o:spid="_x0000_s1026" style="position:absolute;margin-left:-37pt;margin-top:288.5pt;width:544.2pt;height:357.55pt;z-index:251711488;mso-position-horizontal-relative:margin;mso-width-relative:margin;mso-height-relative:margin" coordorigin=",-11948" coordsize="74980,471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">
                <v:group id="Group 26" o:spid="_x0000_s1027" style="position:absolute;left:12496;top:6324;width:45720;height:24308" coordorigin=",228" coordsize="45720,24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group id="Group 14" o:spid="_x0000_s1028" style="position:absolute;top:228;width:45720;height:24308" coordorigin="-8572,13030" coordsize="45720,243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9" type="#_x0000_t32" style="position:absolute;left:-2781;top:13030;width:9524;height:937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" strokecolor="#4472c4 [3204]" strokeweight=".5pt">
                      <v:stroke endarrow="block" joinstyle="miter"/>
                    </v:shape>
                    <v:group id="Group 13" o:spid="_x0000_s1030" style="position:absolute;left:-8572;top:13563;width:45719;height:23775" coordorigin="-8572,8229" coordsize="45720,23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9" coordsize="21600,21600" o:spt="9" adj="5400" path="m@0,l,10800@0,21600@1,21600,21600,10800@1,xe">
                        <v:stroke joinstyle="miter"/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gradientshapeok="t" o:connecttype="rect" textboxrect="1800,1800,19800,19800;3600,3600,18000,18000;6300,6300,15300,15300"/>
                        <v:handles>
                          <v:h position="#0,topLeft" xrange="0,10800"/>
                        </v:handles>
                      </v:shapetype>
                      <v:shape id="Hexagon 5" o:spid="_x0000_s1031" type="#_x0000_t9" style="position:absolute;left:4343;top:17145;width:19926;height:7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" adj="1982" fillcolor="white [3201]" strokecolor="#70ad47 [3209]" strokeweight="1pt">
                        <v:textbox>
                          <w:txbxContent>
                            <w:p w14:paraId="77A1006C" w14:textId="188A7EDD" w:rsidR="009D3762" w:rsidRDefault="0060719D" w:rsidP="009D3762">
                              <w:pPr>
                                <w:jc w:val="center"/>
                              </w:pPr>
                              <w:r>
                                <w:t>CHECKING THE STEP NUMBER</w:t>
                              </w:r>
                            </w:p>
                          </w:txbxContent>
                        </v:textbox>
                      </v:shape>
                      <v:shape id="Straight Arrow Connector 6" o:spid="_x0000_s1032" type="#_x0000_t32" style="position:absolute;left:24193;top:20878;width:1295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" strokecolor="#4472c4 [3204]" strokeweight=".5pt">
                        <v:stroke endarrow="block" joinstyle="miter"/>
                      </v:shape>
                      <v:shape id="Straight Arrow Connector 8" o:spid="_x0000_s1033" type="#_x0000_t32" style="position:absolute;left:22364;top:8229;width:8916;height:883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" strokecolor="#4472c4 [3204]" strokeweight=".5pt">
                        <v:stroke endarrow="block" joinstyle="miter"/>
                      </v:shape>
                      <v:shape id="Straight Arrow Connector 9" o:spid="_x0000_s1034" type="#_x0000_t32" style="position:absolute;left:-8572;top:20650;width:1302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" strokecolor="#4472c4 [3204]" strokeweight=".5pt">
                        <v:stroke endarrow="block" joinstyle="miter"/>
                      </v:shape>
                      <v:shape id="Straight Arrow Connector 10" o:spid="_x0000_s1035" type="#_x0000_t32" style="position:absolute;left:-3924;top:24307;width:10210;height:75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" strokecolor="#4472c4 [3204]" strokeweight=".5pt">
                        <v:stroke endarrow="block" joinstyle="miter"/>
                      </v:shape>
                      <v:shape id="Straight Arrow Connector 11" o:spid="_x0000_s1036" type="#_x0000_t32" style="position:absolute;left:22364;top:24384;width:11506;height:76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" strokecolor="#4472c4 [3204]" strokeweight=".5pt">
                        <v:stroke endarrow="block" joinstyle="miter"/>
                      </v:shape>
                    </v:group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7" type="#_x0000_t202" style="position:absolute;left:33147;top:19202;width:670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">
                    <v:textbox>
                      <w:txbxContent>
                        <w:p w14:paraId="31ECA262" w14:textId="126EB225" w:rsidR="009D3762" w:rsidRDefault="009D3762" w:rsidP="009D3762">
                          <w:r>
                            <w:t xml:space="preserve">STEP </w:t>
                          </w:r>
                          <w:r w:rsidR="0060719D">
                            <w:t>4</w:t>
                          </w:r>
                        </w:p>
                      </w:txbxContent>
                    </v:textbox>
                  </v:shape>
                  <v:shape id="_x0000_s1038" type="#_x0000_t202" style="position:absolute;left:6096;top:18897;width:717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hSi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">
                    <v:textbox>
                      <w:txbxContent>
                        <w:p w14:paraId="1AC97258" w14:textId="3BB4E1CD" w:rsidR="009D3762" w:rsidRDefault="009D3762" w:rsidP="009D3762">
                          <w:r>
                            <w:t xml:space="preserve">STEP </w:t>
                          </w:r>
                          <w:r w:rsidR="0060719D">
                            <w:t>5</w:t>
                          </w:r>
                        </w:p>
                      </w:txbxContent>
                    </v:textbox>
                  </v:shape>
                  <v:shape id="_x0000_s1039" type="#_x0000_t202" style="position:absolute;left:2590;top:11506;width:633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  <v:textbox>
                      <w:txbxContent>
                        <w:p w14:paraId="7688C47D" w14:textId="25473D55" w:rsidR="009D3762" w:rsidRDefault="009D3762" w:rsidP="009D3762">
                          <w:r>
                            <w:t xml:space="preserve">STEP </w:t>
                          </w:r>
                          <w:r w:rsidR="0060719D">
                            <w:t>6</w:t>
                          </w:r>
                        </w:p>
                      </w:txbxContent>
                    </v:textbox>
                  </v:shape>
                  <v:shape id="_x0000_s1040" type="#_x0000_t202" style="position:absolute;left:6705;top:3197;width:752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SVL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">
                    <v:textbox>
                      <w:txbxContent>
                        <w:p w14:paraId="4B67A1F8" w14:textId="4C22FA23" w:rsidR="009D3762" w:rsidRDefault="009D3762" w:rsidP="009D3762">
                          <w:r>
                            <w:t xml:space="preserve">STEP </w:t>
                          </w:r>
                          <w:r w:rsidR="00786506">
                            <w:t>1</w:t>
                          </w:r>
                        </w:p>
                      </w:txbxContent>
                    </v:textbox>
                  </v:shape>
                  <v:shape id="_x0000_s1041" type="#_x0000_t202" style="position:absolute;left:34823;top:12115;width:689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0Zr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7g+fok/QC4eAAAA//8DAFBLAQItABQABgAIAAAAIQDb4fbL7gAAAIUBAAATAAAAAAAAAAAAAAAA&#10;AAAAAABbQ29udGVudF9UeXBlc10ueG1sUEsBAi0AFAAGAAgAAAAhAFr0LFu/AAAAFQEAAAsAAAAA&#10;AAAAAAAAAAAAHwEAAF9yZWxzLy5yZWxzUEsBAi0AFAAGAAgAAAAhAKgbRmvBAAAA2wAAAA8AAAAA&#10;AAAAAAAAAAAABwIAAGRycy9kb3ducmV2LnhtbFBLBQYAAAAAAwADALcAAAD1AgAAAAA=&#10;">
                    <v:textbox>
                      <w:txbxContent>
                        <w:p w14:paraId="4E708E72" w14:textId="3756A7C3" w:rsidR="009D3762" w:rsidRDefault="009D3762" w:rsidP="009D3762">
                          <w:r>
                            <w:t xml:space="preserve">STEP </w:t>
                          </w:r>
                          <w:r w:rsidR="0060719D">
                            <w:t>3</w:t>
                          </w:r>
                        </w:p>
                      </w:txbxContent>
                    </v:textbox>
                  </v:shape>
                  <v:shape id="_x0000_s1042" type="#_x0000_t202" style="position:absolute;left:31927;top:4419;width:683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">
                    <v:textbox>
                      <w:txbxContent>
                        <w:p w14:paraId="00FC7CFD" w14:textId="778B59B2" w:rsidR="009D3762" w:rsidRDefault="009D3762" w:rsidP="009D3762">
                          <w:r>
                            <w:t>STEP 2</w:t>
                          </w:r>
                        </w:p>
                      </w:txbxContent>
                    </v:textbox>
                  </v:shape>
                </v:group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25" o:spid="_x0000_s1043" type="#_x0000_t38" style="position:absolute;left:22420;top:1427;width:27111;height:361;rotation:9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" adj="10800" strokecolor="#4472c4 [3204]" strokeweight=".5pt">
                  <v:stroke endarrow="block" joinstyle="miter"/>
                </v:shape>
                <v:roundrect id="Rectangle: Rounded Corners 28" o:spid="_x0000_s1044" style="position:absolute;left:4038;top:2667;width:16612;height:358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" fillcolor="white [3201]" strokecolor="black [3200]" strokeweight="1pt">
                  <v:stroke joinstyle="miter"/>
                  <v:textbox>
                    <w:txbxContent>
                      <w:p w14:paraId="1739A8F3" w14:textId="5C84C9CA" w:rsidR="0060719D" w:rsidRDefault="0060719D" w:rsidP="0060719D">
                        <w:pPr>
                          <w:jc w:val="center"/>
                        </w:pPr>
                        <w:r>
                          <w:t xml:space="preserve">IDENTIFYING THE START </w:t>
                        </w:r>
                      </w:p>
                    </w:txbxContent>
                  </v:textbox>
                </v:roundrect>
                <v:roundrect id="Rectangle: Rounded Corners 29" o:spid="_x0000_s1045" style="position:absolute;left:49682;width:15240;height:678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14:paraId="0588407E" w14:textId="125D796C" w:rsidR="00D36D0B" w:rsidRDefault="00D36D0B" w:rsidP="00D36D0B">
                        <w:pPr>
                          <w:jc w:val="center"/>
                        </w:pPr>
                        <w:r>
                          <w:t>RETURNING COLOR OF PETCH USING CAMERA SENSOR…</w:t>
                        </w:r>
                      </w:p>
                    </w:txbxContent>
                  </v:textbox>
                </v:roundrect>
                <v:roundrect id="Rectangle: Rounded Corners 30" o:spid="_x0000_s1046" style="position:absolute;left:58521;top:14630;width:16459;height:91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14:paraId="352724D1" w14:textId="4A7342C2" w:rsidR="00D36D0B" w:rsidRDefault="00D36D0B" w:rsidP="00D36D0B">
                        <w:pPr>
                          <w:jc w:val="center"/>
                        </w:pPr>
                        <w:r>
                          <w:t>DECIDE ON N VALUE AFTER DISTANCE AND HIGHT DETECTION OF PILLERS</w:t>
                        </w:r>
                      </w:p>
                    </w:txbxContent>
                  </v:textbox>
                </v:roundrect>
                <v:roundrect id="Rectangle: Rounded Corners 31" o:spid="_x0000_s1047" style="position:absolute;left:55397;top:29718;width:18898;height:312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14:paraId="2F674336" w14:textId="5F0C5397" w:rsidR="00D36D0B" w:rsidRDefault="00D36D0B" w:rsidP="00D36D0B">
                        <w:pPr>
                          <w:jc w:val="center"/>
                        </w:pPr>
                        <w:r>
                          <w:t>TURNING LEFT IN JUCTION 1</w:t>
                        </w:r>
                      </w:p>
                    </w:txbxContent>
                  </v:textbox>
                </v:roundrect>
                <v:roundrect id="Rectangle: Rounded Corners 32" o:spid="_x0000_s1048" style="position:absolute;left:685;top:27432;width:16536;height:77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14:paraId="6350FBCC" w14:textId="29D0280E" w:rsidR="00D36D0B" w:rsidRDefault="00D36D0B" w:rsidP="00D36D0B">
                        <w:pPr>
                          <w:jc w:val="center"/>
                        </w:pPr>
                        <w:r>
                          <w:t>TURNING TO THE DIRECTION ACCORDING TO THE N VALUE.</w:t>
                        </w:r>
                      </w:p>
                    </w:txbxContent>
                  </v:textbox>
                </v:roundrect>
                <v:roundrect id="Rectangle: Rounded Corners 33" o:spid="_x0000_s1049" style="position:absolute;top:15011;width:11811;height:929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14:paraId="27B561DA" w14:textId="4BC9EB3B" w:rsidR="00D36D0B" w:rsidRDefault="00D36D0B" w:rsidP="00D36D0B">
                        <w:pPr>
                          <w:jc w:val="center"/>
                        </w:pPr>
                        <w:r>
                          <w:t>END POINT DETECTION AND END THE STIMULATION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  <w:r w:rsidR="00BC731B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61B497D" wp14:editId="4E2F571E">
                <wp:simplePos x="0" y="0"/>
                <wp:positionH relativeFrom="column">
                  <wp:posOffset>1135380</wp:posOffset>
                </wp:positionH>
                <wp:positionV relativeFrom="paragraph">
                  <wp:posOffset>2598420</wp:posOffset>
                </wp:positionV>
                <wp:extent cx="1013460" cy="613410"/>
                <wp:effectExtent l="0" t="57150" r="15240" b="34290"/>
                <wp:wrapNone/>
                <wp:docPr id="39" name="Connector: Curved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3460" cy="613410"/>
                        </a:xfrm>
                        <a:prstGeom prst="curvedConnector3">
                          <a:avLst>
                            <a:gd name="adj1" fmla="val 3543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7476AD2D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39" o:spid="_x0000_s1026" type="#_x0000_t38" style="position:absolute;margin-left:89.4pt;margin-top:204.6pt;width:79.8pt;height:48.3pt;flip:x 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" adj="7654" strokecolor="#4472c4 [3204]" strokeweight=".5pt">
                <v:stroke endarrow="block" joinstyle="miter"/>
              </v:shape>
            </w:pict>
          </mc:Fallback>
        </mc:AlternateContent>
      </w:r>
      <w:r w:rsidR="00BC731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908FF4A" wp14:editId="7D33207B">
                <wp:simplePos x="0" y="0"/>
                <wp:positionH relativeFrom="column">
                  <wp:posOffset>-548640</wp:posOffset>
                </wp:positionH>
                <wp:positionV relativeFrom="paragraph">
                  <wp:posOffset>2415540</wp:posOffset>
                </wp:positionV>
                <wp:extent cx="1592580" cy="350520"/>
                <wp:effectExtent l="0" t="0" r="26670" b="11430"/>
                <wp:wrapNone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2580" cy="35052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0E341D" w14:textId="05EDA13A" w:rsidR="00D36D0B" w:rsidRDefault="00D36D0B" w:rsidP="00D36D0B">
                            <w:pPr>
                              <w:jc w:val="center"/>
                            </w:pPr>
                            <w:r>
                              <w:t>CURVE LINE FOLLW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08FF4A" id="Rectangle: Rounded Corners 36" o:spid="_x0000_s1050" style="position:absolute;margin-left:-43.2pt;margin-top:190.2pt;width:125.4pt;height:27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" fillcolor="white [3201]" strokecolor="#70ad47 [3209]" strokeweight="1pt">
                <v:stroke joinstyle="miter"/>
                <v:textbox>
                  <w:txbxContent>
                    <w:p w14:paraId="650E341D" w14:textId="05EDA13A" w:rsidR="00D36D0B" w:rsidRDefault="00D36D0B" w:rsidP="00D36D0B">
                      <w:pPr>
                        <w:jc w:val="center"/>
                      </w:pPr>
                      <w:r>
                        <w:t>CURVE LINE FOLLWING</w:t>
                      </w:r>
                    </w:p>
                  </w:txbxContent>
                </v:textbox>
              </v:roundrect>
            </w:pict>
          </mc:Fallback>
        </mc:AlternateContent>
      </w:r>
      <w:r w:rsidR="00BC731B" w:rsidRPr="0060719D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53C41FF3" wp14:editId="11CE6946">
                <wp:simplePos x="0" y="0"/>
                <wp:positionH relativeFrom="column">
                  <wp:posOffset>3589020</wp:posOffset>
                </wp:positionH>
                <wp:positionV relativeFrom="paragraph">
                  <wp:posOffset>2788920</wp:posOffset>
                </wp:positionV>
                <wp:extent cx="1592580" cy="754380"/>
                <wp:effectExtent l="0" t="0" r="0" b="762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2580" cy="75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3104D5" w14:textId="24DAB0D6" w:rsidR="000D167C" w:rsidRPr="00BC731B" w:rsidRDefault="00BC731B" w:rsidP="000D167C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C731B"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FT/RIGHT VALUES OPPOSE WITH EACH O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41FF3" id="Text Box 2" o:spid="_x0000_s1051" type="#_x0000_t202" style="position:absolute;margin-left:282.6pt;margin-top:219.6pt;width:125.4pt;height:59.4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" filled="f" stroked="f">
                <v:textbox>
                  <w:txbxContent>
                    <w:p w14:paraId="6E3104D5" w14:textId="24DAB0D6" w:rsidR="000D167C" w:rsidRPr="00BC731B" w:rsidRDefault="00BC731B" w:rsidP="000D167C">
                      <w:pPr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C731B"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EFT/RIGHT VALUES OPPOSE WITH EACH OT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C731B" w:rsidRPr="0060719D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54A4020C" wp14:editId="641D2F26">
                <wp:simplePos x="0" y="0"/>
                <wp:positionH relativeFrom="column">
                  <wp:posOffset>563880</wp:posOffset>
                </wp:positionH>
                <wp:positionV relativeFrom="paragraph">
                  <wp:posOffset>2773680</wp:posOffset>
                </wp:positionV>
                <wp:extent cx="1684020" cy="731520"/>
                <wp:effectExtent l="0" t="0" r="0" b="0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402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5DFC578" w14:textId="1533DD30" w:rsidR="00BC731B" w:rsidRPr="00BC731B" w:rsidRDefault="00BC731B" w:rsidP="00BC731B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C731B"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FT MIDDLE/RIGHT MIDDLE SENSOR VALUE DIFFER WITH CENTER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4020C" id="_x0000_s1052" type="#_x0000_t202" style="position:absolute;margin-left:44.4pt;margin-top:218.4pt;width:132.6pt;height:57.6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" filled="f" stroked="f">
                <v:textbox>
                  <w:txbxContent>
                    <w:p w14:paraId="15DFC578" w14:textId="1533DD30" w:rsidR="00BC731B" w:rsidRPr="00BC731B" w:rsidRDefault="00BC731B" w:rsidP="00BC731B">
                      <w:pPr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C731B"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EFT MIDDLE/RIGHT MIDDLE SENSOR VALUE DIFFER WITH CENTER O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D167C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DB5D1B7" wp14:editId="6EA4833F">
                <wp:simplePos x="0" y="0"/>
                <wp:positionH relativeFrom="column">
                  <wp:posOffset>3459480</wp:posOffset>
                </wp:positionH>
                <wp:positionV relativeFrom="paragraph">
                  <wp:posOffset>2575560</wp:posOffset>
                </wp:positionV>
                <wp:extent cx="1501140" cy="647700"/>
                <wp:effectExtent l="0" t="76200" r="0" b="19050"/>
                <wp:wrapNone/>
                <wp:docPr id="38" name="Connector: Curved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01140" cy="647700"/>
                        </a:xfrm>
                        <a:prstGeom prst="curvedConnector3">
                          <a:avLst>
                            <a:gd name="adj1" fmla="val 3493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079CBA02" id="Connector: Curved 38" o:spid="_x0000_s1026" type="#_x0000_t38" style="position:absolute;margin-left:272.4pt;margin-top:202.8pt;width:118.2pt;height:51pt;flip:y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" adj="7545" strokecolor="#4472c4 [3204]" strokeweight=".5pt">
                <v:stroke endarrow="block" joinstyle="miter"/>
              </v:shape>
            </w:pict>
          </mc:Fallback>
        </mc:AlternateContent>
      </w:r>
      <w:r w:rsidR="000D167C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E9BE0E7" wp14:editId="4F2F5474">
                <wp:simplePos x="0" y="0"/>
                <wp:positionH relativeFrom="column">
                  <wp:posOffset>5029200</wp:posOffset>
                </wp:positionH>
                <wp:positionV relativeFrom="paragraph">
                  <wp:posOffset>2400300</wp:posOffset>
                </wp:positionV>
                <wp:extent cx="1417320" cy="327660"/>
                <wp:effectExtent l="0" t="0" r="11430" b="1524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7320" cy="3276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AD1730" w14:textId="54C7DE7C" w:rsidR="00D36D0B" w:rsidRDefault="00D36D0B" w:rsidP="00D36D0B">
                            <w:pPr>
                              <w:jc w:val="center"/>
                            </w:pPr>
                            <w:r>
                              <w:t xml:space="preserve">LEFT/ RIGHT TUR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9BE0E7" id="Rectangle: Rounded Corners 35" o:spid="_x0000_s1053" style="position:absolute;margin-left:396pt;margin-top:189pt;width:111.6pt;height:25.8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" fillcolor="white [3201]" strokecolor="#70ad47 [3209]" strokeweight="1pt">
                <v:stroke joinstyle="miter"/>
                <v:textbox>
                  <w:txbxContent>
                    <w:p w14:paraId="5BAD1730" w14:textId="54C7DE7C" w:rsidR="00D36D0B" w:rsidRDefault="00D36D0B" w:rsidP="00D36D0B">
                      <w:pPr>
                        <w:jc w:val="center"/>
                      </w:pPr>
                      <w:r>
                        <w:t xml:space="preserve">LEFT/ RIGHT TURN </w:t>
                      </w:r>
                    </w:p>
                  </w:txbxContent>
                </v:textbox>
              </v:roundrect>
            </w:pict>
          </mc:Fallback>
        </mc:AlternateContent>
      </w:r>
      <w:r w:rsidR="000D167C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43831DB" wp14:editId="6D6499F4">
                <wp:simplePos x="0" y="0"/>
                <wp:positionH relativeFrom="column">
                  <wp:posOffset>2727960</wp:posOffset>
                </wp:positionH>
                <wp:positionV relativeFrom="paragraph">
                  <wp:posOffset>1318260</wp:posOffset>
                </wp:positionV>
                <wp:extent cx="45719" cy="929640"/>
                <wp:effectExtent l="38100" t="38100" r="50165" b="22860"/>
                <wp:wrapNone/>
                <wp:docPr id="27" name="Connector: Curved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929640"/>
                        </a:xfrm>
                        <a:prstGeom prst="curvedConnector3">
                          <a:avLst>
                            <a:gd name="adj1" fmla="val 1141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 w14:anchorId="7DC25A47" id="Connector: Curved 27" o:spid="_x0000_s1026" type="#_x0000_t38" style="position:absolute;margin-left:214.8pt;margin-top:103.8pt;width:3.6pt;height:73.2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" adj="2465" strokecolor="#4472c4 [3204]" strokeweight=".5pt">
                <v:stroke endarrow="block" joinstyle="miter"/>
              </v:shape>
            </w:pict>
          </mc:Fallback>
        </mc:AlternateContent>
      </w:r>
      <w:r w:rsidR="00D36D0B" w:rsidRPr="0060719D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FD5BF74" wp14:editId="2F2E424D">
                <wp:simplePos x="0" y="0"/>
                <wp:positionH relativeFrom="column">
                  <wp:posOffset>1573530</wp:posOffset>
                </wp:positionH>
                <wp:positionV relativeFrom="paragraph">
                  <wp:posOffset>4305300</wp:posOffset>
                </wp:positionV>
                <wp:extent cx="2400300" cy="3352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335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2A8A3C" w14:textId="7A678132" w:rsidR="0060719D" w:rsidRPr="0060719D" w:rsidRDefault="000D167C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F ALL FIVE SENSOR VALUES ARE S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5BF74" id="_x0000_s1054" type="#_x0000_t202" style="position:absolute;margin-left:123.9pt;margin-top:339pt;width:189pt;height:26.4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" filled="f" stroked="f">
                <v:textbox>
                  <w:txbxContent>
                    <w:p w14:paraId="6C2A8A3C" w14:textId="7A678132" w:rsidR="0060719D" w:rsidRPr="0060719D" w:rsidRDefault="000D167C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F ALL FIVE SENSOR VALUES ARE S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36D0B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599EA74" wp14:editId="73CED3D9">
                <wp:simplePos x="0" y="0"/>
                <wp:positionH relativeFrom="column">
                  <wp:posOffset>1889760</wp:posOffset>
                </wp:positionH>
                <wp:positionV relativeFrom="paragraph">
                  <wp:posOffset>906780</wp:posOffset>
                </wp:positionV>
                <wp:extent cx="1661160" cy="358140"/>
                <wp:effectExtent l="0" t="0" r="15240" b="2286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35814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7B6AB" w14:textId="3543C988" w:rsidR="009D3762" w:rsidRDefault="000D167C" w:rsidP="009D3762">
                            <w:pPr>
                              <w:jc w:val="center"/>
                            </w:pPr>
                            <w:r>
                              <w:t>MOVE FORW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99EA74" id="Rectangle: Rounded Corners 2" o:spid="_x0000_s1055" style="position:absolute;margin-left:148.8pt;margin-top:71.4pt;width:130.8pt;height:28.2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" fillcolor="white [3201]" strokecolor="black [3200]" strokeweight="1pt">
                <v:stroke joinstyle="miter"/>
                <v:textbox>
                  <w:txbxContent>
                    <w:p w14:paraId="1417B6AB" w14:textId="3543C988" w:rsidR="009D3762" w:rsidRDefault="000D167C" w:rsidP="009D3762">
                      <w:pPr>
                        <w:jc w:val="center"/>
                      </w:pPr>
                      <w:r>
                        <w:t>MOVE FORWARD</w:t>
                      </w:r>
                    </w:p>
                  </w:txbxContent>
                </v:textbox>
              </v:roundrect>
            </w:pict>
          </mc:Fallback>
        </mc:AlternateContent>
      </w:r>
      <w:r w:rsidR="0060719D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6354206" wp14:editId="03FF2474">
                <wp:simplePos x="0" y="0"/>
                <wp:positionH relativeFrom="margin">
                  <wp:posOffset>1767840</wp:posOffset>
                </wp:positionH>
                <wp:positionV relativeFrom="paragraph">
                  <wp:posOffset>0</wp:posOffset>
                </wp:positionV>
                <wp:extent cx="1463040" cy="67056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3040" cy="6705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6D26DCD" w14:textId="413F1652" w:rsidR="009D3762" w:rsidRPr="0060719D" w:rsidRDefault="009D3762" w:rsidP="0060719D">
                            <w:pPr>
                              <w:jc w:val="center"/>
                              <w:rPr>
                                <w:bCs/>
                                <w:color w:val="000000" w:themeColor="text1"/>
                                <w:sz w:val="48"/>
                                <w:szCs w:val="48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0719D">
                              <w:rPr>
                                <w:bCs/>
                                <w:color w:val="000000" w:themeColor="text1"/>
                                <w:sz w:val="48"/>
                                <w:szCs w:val="48"/>
                                <w:u w:val="single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54206" id="Text Box 1" o:spid="_x0000_s1056" type="#_x0000_t202" style="position:absolute;margin-left:139.2pt;margin-top:0;width:115.2pt;height:52.8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" filled="f" stroked="f">
                <v:textbox>
                  <w:txbxContent>
                    <w:p w14:paraId="06D26DCD" w14:textId="413F1652" w:rsidR="009D3762" w:rsidRPr="0060719D" w:rsidRDefault="009D3762" w:rsidP="0060719D">
                      <w:pPr>
                        <w:jc w:val="center"/>
                        <w:rPr>
                          <w:bCs/>
                          <w:color w:val="000000" w:themeColor="text1"/>
                          <w:sz w:val="48"/>
                          <w:szCs w:val="48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0719D">
                        <w:rPr>
                          <w:bCs/>
                          <w:color w:val="000000" w:themeColor="text1"/>
                          <w:sz w:val="48"/>
                          <w:szCs w:val="48"/>
                          <w:u w:val="single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0719D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57B7F87" wp14:editId="51A596D1">
                <wp:simplePos x="0" y="0"/>
                <wp:positionH relativeFrom="column">
                  <wp:posOffset>1992630</wp:posOffset>
                </wp:positionH>
                <wp:positionV relativeFrom="paragraph">
                  <wp:posOffset>2289810</wp:posOffset>
                </wp:positionV>
                <wp:extent cx="1588770" cy="1325880"/>
                <wp:effectExtent l="19050" t="19050" r="30480" b="26670"/>
                <wp:wrapNone/>
                <wp:docPr id="23" name="Pentago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8770" cy="1325880"/>
                        </a:xfrm>
                        <a:prstGeom prst="pentagon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749F7A" w14:textId="77777777" w:rsidR="0060719D" w:rsidRDefault="0060719D" w:rsidP="0060719D">
                            <w:pPr>
                              <w:jc w:val="center"/>
                            </w:pPr>
                            <w:r>
                              <w:t xml:space="preserve">GETTING ALL IR-SENSOR READING </w:t>
                            </w:r>
                          </w:p>
                          <w:p w14:paraId="1F6F8165" w14:textId="77777777" w:rsidR="0060719D" w:rsidRDefault="0060719D" w:rsidP="0060719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57B7F87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Pentagon 23" o:spid="_x0000_s1057" type="#_x0000_t56" style="position:absolute;margin-left:156.9pt;margin-top:180.3pt;width:125.1pt;height:104.4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5A749F7A" w14:textId="77777777" w:rsidR="0060719D" w:rsidRDefault="0060719D" w:rsidP="0060719D">
                      <w:pPr>
                        <w:jc w:val="center"/>
                      </w:pPr>
                      <w:r>
                        <w:t xml:space="preserve">GETTING ALL IR-SENSOR READING </w:t>
                      </w:r>
                    </w:p>
                    <w:p w14:paraId="1F6F8165" w14:textId="77777777" w:rsidR="0060719D" w:rsidRDefault="0060719D" w:rsidP="0060719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320CF336" w14:textId="35DB2DE4" w:rsidR="00663947" w:rsidRPr="00663947" w:rsidRDefault="00663947" w:rsidP="00663947"/>
    <w:p w14:paraId="347C6469" w14:textId="2324EF28" w:rsidR="00663947" w:rsidRPr="00663947" w:rsidRDefault="00663947" w:rsidP="00663947"/>
    <w:p w14:paraId="5AF7914B" w14:textId="668DDA30" w:rsidR="00663947" w:rsidRPr="00663947" w:rsidRDefault="00663947" w:rsidP="00663947"/>
    <w:p w14:paraId="6AF84B83" w14:textId="5275C5E4" w:rsidR="00663947" w:rsidRPr="00663947" w:rsidRDefault="00663947" w:rsidP="00663947"/>
    <w:p w14:paraId="0B35ABD9" w14:textId="250E6C84" w:rsidR="00663947" w:rsidRPr="00663947" w:rsidRDefault="00663947" w:rsidP="00663947"/>
    <w:p w14:paraId="3565BEC6" w14:textId="1B547BF6" w:rsidR="00663947" w:rsidRPr="00663947" w:rsidRDefault="00663947" w:rsidP="00663947"/>
    <w:p w14:paraId="13245187" w14:textId="7358749E" w:rsidR="00663947" w:rsidRPr="00663947" w:rsidRDefault="00663947" w:rsidP="00663947"/>
    <w:p w14:paraId="237EC3AB" w14:textId="51252ABF" w:rsidR="00663947" w:rsidRPr="00663947" w:rsidRDefault="00663947" w:rsidP="00663947"/>
    <w:p w14:paraId="19E5C0FF" w14:textId="1E29C7C9" w:rsidR="00663947" w:rsidRPr="00663947" w:rsidRDefault="00663947" w:rsidP="00663947"/>
    <w:p w14:paraId="43E238FE" w14:textId="58B15358" w:rsidR="00663947" w:rsidRPr="00663947" w:rsidRDefault="00663947" w:rsidP="00663947"/>
    <w:p w14:paraId="25D74677" w14:textId="4EB7017F" w:rsidR="00663947" w:rsidRPr="00663947" w:rsidRDefault="00663947" w:rsidP="00663947"/>
    <w:p w14:paraId="5DC13CCD" w14:textId="5946723E" w:rsidR="00663947" w:rsidRPr="00663947" w:rsidRDefault="00663947" w:rsidP="00663947"/>
    <w:p w14:paraId="7E999255" w14:textId="648FB09A" w:rsidR="00663947" w:rsidRPr="00663947" w:rsidRDefault="00663947" w:rsidP="00663947"/>
    <w:p w14:paraId="7776E92C" w14:textId="27DC2609" w:rsidR="00663947" w:rsidRPr="00663947" w:rsidRDefault="00663947" w:rsidP="00663947"/>
    <w:p w14:paraId="43ABF439" w14:textId="36C4F717" w:rsidR="00663947" w:rsidRDefault="00663947" w:rsidP="00663947">
      <w:pPr>
        <w:rPr>
          <w:b/>
          <w:bCs/>
        </w:rPr>
      </w:pPr>
    </w:p>
    <w:p w14:paraId="3D47F2AA" w14:textId="0CBC9806" w:rsidR="00663947" w:rsidRDefault="00663947" w:rsidP="00663947"/>
    <w:p w14:paraId="3A20C990" w14:textId="77777777" w:rsidR="00663947" w:rsidRDefault="00663947">
      <w:r>
        <w:br w:type="page"/>
      </w:r>
    </w:p>
    <w:p w14:paraId="71A2C716" w14:textId="1CD44F98" w:rsidR="00663947" w:rsidRPr="00851393" w:rsidRDefault="00663947" w:rsidP="00663947">
      <w:pPr>
        <w:rPr>
          <w:b/>
          <w:bCs/>
          <w:sz w:val="28"/>
          <w:szCs w:val="28"/>
        </w:rPr>
      </w:pPr>
      <w:r w:rsidRPr="00851393">
        <w:rPr>
          <w:b/>
          <w:bCs/>
          <w:sz w:val="28"/>
          <w:szCs w:val="28"/>
        </w:rPr>
        <w:lastRenderedPageBreak/>
        <w:t>Functions</w:t>
      </w:r>
    </w:p>
    <w:p w14:paraId="55D9CD74" w14:textId="09F10A4A" w:rsidR="00663947" w:rsidRDefault="00663947" w:rsidP="00663947">
      <w:r>
        <w:rPr>
          <w:b/>
          <w:bCs/>
        </w:rPr>
        <w:t xml:space="preserve">1. stop: </w:t>
      </w:r>
      <w:r>
        <w:t>set the robot liner velocity to zero.</w:t>
      </w:r>
    </w:p>
    <w:p w14:paraId="50B76A17" w14:textId="1B93A043" w:rsidR="00663947" w:rsidRDefault="00663947" w:rsidP="00663947">
      <w:r w:rsidRPr="003D248F">
        <w:rPr>
          <w:b/>
          <w:bCs/>
        </w:rPr>
        <w:t>2. turn_90</w:t>
      </w:r>
      <w:r>
        <w:t xml:space="preserve">: Turn </w:t>
      </w:r>
      <w:r w:rsidR="003D248F">
        <w:t xml:space="preserve">orthogonally in </w:t>
      </w:r>
      <w:r>
        <w:t xml:space="preserve">the bends and junction </w:t>
      </w:r>
      <w:r w:rsidR="003D248F">
        <w:t>to the</w:t>
      </w:r>
      <w:r>
        <w:t xml:space="preserve"> given direction </w:t>
      </w:r>
      <w:r w:rsidR="003D248F">
        <w:t>(left</w:t>
      </w:r>
      <w:r>
        <w:t>/right).</w:t>
      </w:r>
    </w:p>
    <w:p w14:paraId="04B1FBB7" w14:textId="70DB09D5" w:rsidR="003D248F" w:rsidRPr="0057765B" w:rsidRDefault="003D248F" w:rsidP="00663947">
      <w:r w:rsidRPr="003D248F">
        <w:rPr>
          <w:b/>
          <w:bCs/>
        </w:rPr>
        <w:t xml:space="preserve">3. piller_detecting: </w:t>
      </w:r>
      <w:r w:rsidR="0057765B">
        <w:t xml:space="preserve">measure the distance of pillars from center and find the wall tall or short and value                                                                                                                                         of the N from sensor readings and </w:t>
      </w:r>
      <w:r w:rsidR="00B9335E">
        <w:t>f</w:t>
      </w:r>
      <w:r w:rsidR="00B9335E" w:rsidRPr="0057765B">
        <w:rPr>
          <w:b/>
          <w:bCs/>
        </w:rPr>
        <w:t>ind value</w:t>
      </w:r>
      <w:r w:rsidR="0057765B" w:rsidRPr="0057765B">
        <w:rPr>
          <w:b/>
          <w:bCs/>
        </w:rPr>
        <w:t xml:space="preserve"> </w:t>
      </w:r>
      <w:r w:rsidR="0057765B">
        <w:t>function.</w:t>
      </w:r>
    </w:p>
    <w:p w14:paraId="16AC0F15" w14:textId="0977E3AA" w:rsidR="003D248F" w:rsidRDefault="003D248F" w:rsidP="00663947">
      <w:r w:rsidRPr="003D248F">
        <w:rPr>
          <w:b/>
          <w:bCs/>
        </w:rPr>
        <w:t>4. colour_detecting</w:t>
      </w:r>
      <w:r>
        <w:t>:  find the color of patch with the help of camera sensor reading.</w:t>
      </w:r>
    </w:p>
    <w:p w14:paraId="48A1C482" w14:textId="4989578C" w:rsidR="003D248F" w:rsidRDefault="003D248F" w:rsidP="00663947">
      <w:r w:rsidRPr="003D248F">
        <w:rPr>
          <w:b/>
          <w:bCs/>
        </w:rPr>
        <w:t>5.forward_petch</w:t>
      </w:r>
      <w:r>
        <w:t>:  keep track the steps and execute the correct functions in every steps.</w:t>
      </w:r>
    </w:p>
    <w:p w14:paraId="34F0831B" w14:textId="5849ADA0" w:rsidR="0057765B" w:rsidRDefault="0057765B" w:rsidP="00663947">
      <w:r w:rsidRPr="0057765B">
        <w:rPr>
          <w:b/>
          <w:bCs/>
        </w:rPr>
        <w:t xml:space="preserve">6.move_center: </w:t>
      </w:r>
      <w:r>
        <w:t xml:space="preserve">move forward </w:t>
      </w:r>
      <w:r w:rsidR="00162FF2">
        <w:t>up to</w:t>
      </w:r>
      <w:r>
        <w:t xml:space="preserve"> center of the </w:t>
      </w:r>
      <w:r w:rsidR="00162FF2">
        <w:t>chassis</w:t>
      </w:r>
      <w:r>
        <w:t xml:space="preserve"> </w:t>
      </w:r>
      <w:r w:rsidR="00162FF2">
        <w:t>going to the turning point or center of the patch, to do the task or turning orthogonally.</w:t>
      </w:r>
    </w:p>
    <w:p w14:paraId="5AD51C21" w14:textId="2BDD1764" w:rsidR="00162FF2" w:rsidRPr="0057765B" w:rsidRDefault="00162FF2" w:rsidP="00663947">
      <w:r w:rsidRPr="00162FF2">
        <w:rPr>
          <w:b/>
          <w:bCs/>
        </w:rPr>
        <w:t>7</w:t>
      </w:r>
      <w:r>
        <w:t>.</w:t>
      </w:r>
      <w:r w:rsidRPr="00162FF2">
        <w:rPr>
          <w:b/>
          <w:bCs/>
        </w:rPr>
        <w:t>wall_flowing</w:t>
      </w:r>
      <w:r>
        <w:t xml:space="preserve">: turn the front edge distance sensors in 90 degree. And follow the wall the with the sensor </w:t>
      </w:r>
      <w:r w:rsidR="00B9335E">
        <w:t>readings.</w:t>
      </w:r>
    </w:p>
    <w:p w14:paraId="52DAE867" w14:textId="77777777" w:rsidR="00663947" w:rsidRDefault="00663947" w:rsidP="00663947"/>
    <w:p w14:paraId="17FE2CB9" w14:textId="77A025DF" w:rsidR="00663947" w:rsidRPr="00663947" w:rsidRDefault="00663947" w:rsidP="00663947">
      <w:pPr>
        <w:rPr>
          <w:b/>
          <w:bCs/>
        </w:rPr>
      </w:pPr>
      <w:r>
        <w:rPr>
          <w:b/>
          <w:bCs/>
        </w:rPr>
        <w:t xml:space="preserve"> </w:t>
      </w:r>
    </w:p>
    <w:p w14:paraId="5204CA5E" w14:textId="77777777" w:rsidR="00663947" w:rsidRPr="00663947" w:rsidRDefault="00663947" w:rsidP="00663947"/>
    <w:sectPr w:rsidR="00663947" w:rsidRPr="00663947" w:rsidSect="00BC731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AC47A" w14:textId="77777777" w:rsidR="000B21BC" w:rsidRDefault="000B21BC" w:rsidP="00663947">
      <w:pPr>
        <w:spacing w:after="0" w:line="240" w:lineRule="auto"/>
      </w:pPr>
      <w:r>
        <w:separator/>
      </w:r>
    </w:p>
  </w:endnote>
  <w:endnote w:type="continuationSeparator" w:id="0">
    <w:p w14:paraId="708A59CF" w14:textId="77777777" w:rsidR="000B21BC" w:rsidRDefault="000B21BC" w:rsidP="00663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8053F0" w14:textId="77777777" w:rsidR="000B21BC" w:rsidRDefault="000B21BC" w:rsidP="00663947">
      <w:pPr>
        <w:spacing w:after="0" w:line="240" w:lineRule="auto"/>
      </w:pPr>
      <w:r>
        <w:separator/>
      </w:r>
    </w:p>
  </w:footnote>
  <w:footnote w:type="continuationSeparator" w:id="0">
    <w:p w14:paraId="4F36A670" w14:textId="77777777" w:rsidR="000B21BC" w:rsidRDefault="000B21BC" w:rsidP="006639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936262"/>
    <w:multiLevelType w:val="hybridMultilevel"/>
    <w:tmpl w:val="0C603E8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2D019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tDQwNDe0sDSwMLBQ0lEKTi0uzszPAykwrAUAJfS3VywAAAA="/>
  </w:docVars>
  <w:rsids>
    <w:rsidRoot w:val="009D3762"/>
    <w:rsid w:val="000B21BC"/>
    <w:rsid w:val="000D167C"/>
    <w:rsid w:val="00162FF2"/>
    <w:rsid w:val="003655E8"/>
    <w:rsid w:val="003D248F"/>
    <w:rsid w:val="0057765B"/>
    <w:rsid w:val="0060719D"/>
    <w:rsid w:val="00663947"/>
    <w:rsid w:val="00786506"/>
    <w:rsid w:val="00851393"/>
    <w:rsid w:val="008F50D5"/>
    <w:rsid w:val="009D3762"/>
    <w:rsid w:val="00A14636"/>
    <w:rsid w:val="00AA112E"/>
    <w:rsid w:val="00B70A06"/>
    <w:rsid w:val="00B9335E"/>
    <w:rsid w:val="00BC731B"/>
    <w:rsid w:val="00CD1C8D"/>
    <w:rsid w:val="00D36D0B"/>
    <w:rsid w:val="00EF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1A8F3"/>
  <w15:chartTrackingRefBased/>
  <w15:docId w15:val="{BF71AF49-80A9-4C6C-88A7-21F46A306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3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0D5"/>
    <w:pPr>
      <w:ind w:left="720"/>
      <w:contextualSpacing/>
    </w:pPr>
    <w:rPr>
      <w:lang w:val="en-GB"/>
    </w:rPr>
  </w:style>
  <w:style w:type="table" w:styleId="TableGrid">
    <w:name w:val="Table Grid"/>
    <w:basedOn w:val="TableNormal"/>
    <w:uiPriority w:val="39"/>
    <w:rsid w:val="00CD1C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39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947"/>
  </w:style>
  <w:style w:type="paragraph" w:styleId="Footer">
    <w:name w:val="footer"/>
    <w:basedOn w:val="Normal"/>
    <w:link w:val="FooterChar"/>
    <w:uiPriority w:val="99"/>
    <w:unhideWhenUsed/>
    <w:rsid w:val="006639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9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th Shan</dc:creator>
  <cp:keywords/>
  <dc:description/>
  <cp:lastModifiedBy>Tharumarasa Sajeepan</cp:lastModifiedBy>
  <cp:revision>5</cp:revision>
  <dcterms:created xsi:type="dcterms:W3CDTF">2021-05-15T15:02:00Z</dcterms:created>
  <dcterms:modified xsi:type="dcterms:W3CDTF">2021-05-16T00:57:00Z</dcterms:modified>
</cp:coreProperties>
</file>